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2.png" ContentType="image/png"/>
  <Override PartName="/word/media/rId29.png" ContentType="image/png"/>
  <Override PartName="/word/media/rId31.png" ContentType="image/png"/>
  <Override PartName="/word/media/rId30.png" ContentType="image/png"/>
  <Override PartName="/word/media/rId27.png" ContentType="image/png"/>
  <Override PartName="/word/media/rId28.png" ContentType="image/png"/>
  <Override PartName="/word/media/rId36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chine-learning-assignment-1"/>
      <w:r>
        <w:t xml:space="preserve">Machine Learning: Assignment 1</w:t>
      </w:r>
      <w:bookmarkEnd w:id="2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GridSearchCV, cross_validate,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, f1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normaliz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lidation_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earningCurve, ValidationCurv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HotEncoder</w:t>
      </w:r>
    </w:p>
    <w:p>
      <w:pPr>
        <w:pStyle w:val="Heading1"/>
      </w:pPr>
      <w:bookmarkStart w:id="21" w:name="Xc5e7cf9b2a7756fe0eba5c68bac31c758690bb6"/>
      <w:r>
        <w:t xml:space="preserve">1. Data Import, leansing Setup and helper functions</w:t>
      </w:r>
      <w:bookmarkEnd w:id="21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path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f = pd.read_csv(path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_data = df.iloc[:, :-1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_data = df.iloc[:, -1 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x_data,y_data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_informat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_redunda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/pima-indians-diabetes.csv'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_data,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data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_data,y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scaled_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("Heatmap for Features")</w:t>
      </w:r>
      <w:r>
        <w:br/>
      </w:r>
      <w:r>
        <w:rPr>
          <w:rStyle w:val="CommentTok"/>
        </w:rPr>
        <w:t xml:space="preserve"># data_corr = sns.heatmap(pd.DataFrame(x_train).corr(), cmap='Blues'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keTunedData(i):</w:t>
      </w:r>
      <w:r>
        <w:br/>
      </w:r>
      <w:r>
        <w:rPr>
          <w:rStyle w:val="NormalTok"/>
        </w:rPr>
        <w:t xml:space="preserve">    fak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},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}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, fakeData[i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earningCurvePlot(tuned):</w:t>
      </w:r>
      <w:r>
        <w:br/>
      </w:r>
      <w:r>
        <w:rPr>
          <w:rStyle w:val="NormalTok"/>
        </w:rPr>
        <w:t xml:space="preserve">    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Curve(tune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weighted'</w:t>
      </w:r>
      <w:r>
        <w:rPr>
          <w:rStyle w:val="NormalTok"/>
        </w:rPr>
        <w:t xml:space="preserve">, train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zes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isualizer.fit(x_data,y_data)</w:t>
      </w:r>
      <w:r>
        <w:br/>
      </w:r>
      <w:r>
        <w:rPr>
          <w:rStyle w:val="NormalTok"/>
        </w:rPr>
        <w:t xml:space="preserve">    visualizer.show()</w:t>
      </w:r>
    </w:p>
    <w:p>
      <w:pPr>
        <w:pStyle w:val="Heading1"/>
      </w:pPr>
      <w:bookmarkStart w:id="22" w:name="X2e13e01cb26a786d2cdf7d49e4124f37d14d384"/>
      <w:r>
        <w:t xml:space="preserve">2. Decision Tree Classifier</w:t>
      </w:r>
      <w:bookmarkEnd w:id="2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TClassifier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dt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t_clf.fit(x_train, y_train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rain)</w:t>
      </w:r>
      <w:r>
        <w:br/>
      </w:r>
      <w:r>
        <w:rPr>
          <w:rStyle w:val="NormalTok"/>
        </w:rPr>
        <w:t xml:space="preserve">    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clf.predict(x_test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f1_score(y_train, y_predict_train)])</w:t>
      </w:r>
      <w:r>
        <w:br/>
      </w:r>
      <w:r>
        <w:rPr>
          <w:rStyle w:val="NormalTok"/>
        </w:rPr>
        <w:t xml:space="preserve">    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f1_score(y_test, y_predict_test)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lineplot, </w:t>
      </w:r>
      <w:r>
        <w:rPr>
          <w:rStyle w:val="StringTok"/>
        </w:rPr>
        <w:t xml:space="preserve">"Leaf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]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learningCurvePlot(tuned)</w:t>
      </w:r>
    </w:p>
    <w:p>
      <w:pPr>
        <w:pStyle w:val="Heading1"/>
      </w:pPr>
      <w:bookmarkStart w:id="23" w:name="Xb974b8e4d3e45b4ccb18a34f606bd73630f561f"/>
      <w:r>
        <w:t xml:space="preserve">3. Support Vector Machine</w:t>
      </w:r>
      <w:bookmarkEnd w:id="2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pportVectorMachine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                model.fit(scaled_x_train,y_train)</w:t>
      </w:r>
      <w:r>
        <w:br/>
      </w:r>
      <w:r>
        <w:rPr>
          <w:rStyle w:val="NormalTok"/>
        </w:rPr>
        <w:t xml:space="preserve">    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    df.append([k, c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]], 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]}  </w:t>
      </w:r>
      <w:r>
        <w:br/>
      </w:r>
      <w:r>
        <w:rPr>
          <w:rStyle w:val="NormalTok"/>
        </w:rPr>
        <w:t xml:space="preserve">        svm_tu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estim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tune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n_job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turn_train_sco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vm_cv.fit(scaled_x_train, y_train)</w:t>
      </w:r>
      <w:r>
        <w:br/>
      </w:r>
      <w:r>
        <w:rPr>
          <w:rStyle w:val="NormalTok"/>
        </w:rPr>
        <w:t xml:space="preserve">        bes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_cv.best_score_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score, svm_cv.best_params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FacetGrid(df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,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)</w:t>
      </w:r>
      <w:r>
        <w:br/>
      </w:r>
      <w:r>
        <w:rPr>
          <w:rStyle w:val="NormalTok"/>
        </w:rPr>
        <w:t xml:space="preserve">        </w:t>
      </w:r>
    </w:p>
    <w:p>
      <w:pPr>
        <w:pStyle w:val="Heading1"/>
      </w:pPr>
      <w:bookmarkStart w:id="24" w:name="Xf8a5c9e10f84c15a98179c997ab9d0b5b377309"/>
      <w:r>
        <w:t xml:space="preserve">4. KNN</w:t>
      </w:r>
      <w:bookmarkEnd w:id="2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N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x_train, y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        df.append(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eighborsClassifier(), {</w:t>
      </w:r>
      <w:r>
        <w:rPr>
          <w:rStyle w:val="StringTok"/>
        </w:rPr>
        <w:t xml:space="preserve">"n_neighbors"</w:t>
      </w:r>
      <w:r>
        <w:rPr>
          <w:rStyle w:val="NormalTok"/>
        </w:rPr>
        <w:t xml:space="preserve"> 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    tuned.fit(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ighb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)</w:t>
      </w:r>
    </w:p>
    <w:p>
      <w:pPr>
        <w:pStyle w:val="Heading1"/>
      </w:pPr>
      <w:bookmarkStart w:id="25" w:name="Xd59200efb962e49d5743b98752977b10b001bd5"/>
      <w:r>
        <w:t xml:space="preserve">5. Neural Network</w:t>
      </w:r>
      <w:bookmarkEnd w:id="2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N(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        model.fit(scaled_x_train,y_train)</w:t>
      </w:r>
      <w:r>
        <w:br/>
      </w:r>
      <w:r>
        <w:rPr>
          <w:rStyle w:val="NormalTok"/>
        </w:rPr>
        <w:t xml:space="preserve">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df.append([i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arning R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earning_rate_in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learning_rate_init'</w:t>
      </w:r>
      <w:r>
        <w:rPr>
          <w:rStyle w:val="NormalTok"/>
        </w:rPr>
        <w:t xml:space="preserve">]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earningCurvePlot(tuned)</w:t>
      </w:r>
    </w:p>
    <w:p>
      <w:pPr>
        <w:pStyle w:val="Heading1"/>
      </w:pPr>
      <w:bookmarkStart w:id="26" w:name="X385d06206953d46672b12d470306653775ba1fb"/>
      <w:r>
        <w:t xml:space="preserve">6. Boost</w:t>
      </w:r>
      <w:bookmarkEnd w:id="26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st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caled_x_train,y_train)</w:t>
      </w:r>
      <w:r>
        <w:br/>
      </w:r>
      <w:r>
        <w:rPr>
          <w:rStyle w:val="NormalTok"/>
        </w:rPr>
        <w:t xml:space="preserve">            y_predic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rain)</w:t>
      </w:r>
      <w:r>
        <w:br/>
      </w:r>
      <w:r>
        <w:rPr>
          <w:rStyle w:val="NormalTok"/>
        </w:rPr>
        <w:t xml:space="preserve">            y_predict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_test)</w:t>
      </w:r>
      <w:r>
        <w:br/>
      </w:r>
      <w:r>
        <w:rPr>
          <w:rStyle w:val="NormalTok"/>
        </w:rPr>
        <w:t xml:space="preserve">            df.append([i, accuracy_score(y_predict_test, y_test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erParameterTun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GradientBoostingClassifier(),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uned.fit(scaled_x_train, y_trai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ned.best_score_, tuned.best_params_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ExplorePl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f):</w:t>
      </w:r>
      <w:r>
        <w:br/>
      </w:r>
      <w:r>
        <w:rPr>
          <w:rStyle w:val="NormalTok"/>
        </w:rPr>
        <w:t xml:space="preserve">        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timator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LearningCur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est_params):</w:t>
      </w:r>
      <w:r>
        <w:br/>
      </w:r>
      <w:r>
        <w:rPr>
          <w:rStyle w:val="NormalTok"/>
        </w:rPr>
        <w:t xml:space="preserve">        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], 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_params[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]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earningCurvePlot(tuned)</w:t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classif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TClassifier(), SupportVectorMachine(), KNN(), NN(), Boost()]</w:t>
      </w:r>
      <w:r>
        <w:br/>
      </w:r>
      <w:r>
        <w:rPr>
          <w:rStyle w:val="NormalTok"/>
        </w:rPr>
        <w:t xml:space="preserve">classifier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 Vector Mac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earest Neighb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ers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s_name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nam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trainTest()</w:t>
      </w:r>
      <w:r>
        <w:br/>
      </w:r>
      <w:r>
        <w:rPr>
          <w:rStyle w:val="NormalTok"/>
        </w:rPr>
        <w:t xml:space="preserve">    best_score, 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keTunedData(i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parameters Exploration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this project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will be hypertuned by adjusting:"</w:t>
      </w:r>
      <w:r>
        <w:rPr>
          <w:rStyle w:val="NormalTok"/>
        </w:rPr>
        <w:t xml:space="preserve">,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]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llowing chart shows how the accuracy is affected when the hyperparamter(s) are changed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lassifier.dataExplorePlot(df)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est_score, best_params = classifier.hyperParameterTuning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best_score, best_param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tuning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SearchCV was performed for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 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est_param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params[key]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wise the accuracy of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classif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"</w:t>
      </w:r>
      <w:r>
        <w:rPr>
          <w:rStyle w:val="NormalTok"/>
        </w:rPr>
        <w:t xml:space="preserve">, best_score, </w:t>
      </w:r>
      <w:r>
        <w:rPr>
          <w:rStyle w:val="StringTok"/>
        </w:rPr>
        <w:t xml:space="preserve">"when the optimized hyperparameter(s) value(s) were us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r.showLearningCurve(best_param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. Decision Tree</w:t>
      </w:r>
      <w:r>
        <w:br/>
      </w:r>
      <w:r>
        <w:br/>
      </w:r>
      <w:r>
        <w:rPr>
          <w:rStyle w:val="VerbatimChar"/>
        </w:rPr>
        <w:t xml:space="preserve">1.1 Hyperparameters Exploration</w:t>
      </w:r>
      <w:r>
        <w:br/>
      </w:r>
      <w:r>
        <w:br/>
      </w:r>
      <w:r>
        <w:rPr>
          <w:rStyle w:val="VerbatimChar"/>
        </w:rPr>
        <w:t xml:space="preserve">For this project, Decision Tree will be hypertuned by adjusting: ['max_depth', 'min_samples_leaf']. The following chart shows how the accuracy is affected when the hyperparamter(s) are changed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1.2 Hypertuning</w:t>
      </w:r>
      <w:r>
        <w:br/>
      </w:r>
      <w:r>
        <w:br/>
      </w:r>
      <w:r>
        <w:rPr>
          <w:rStyle w:val="VerbatimChar"/>
        </w:rPr>
        <w:t xml:space="preserve">GridSearchCV was performed for Decision Tree classifier. The optimal value of max_depth was 9. The optimal value of min_samples_leaf was 1. Likewise the accuracy of Decision Tree classifier was 72 when the optimized hyperparameter(s) value(s) were us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17b2bbde6cdeba476dbfe18d89b02de27136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406c00f6cf64ca4d6cab09472935c9e350afb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2. Support Vector Machine</w:t>
      </w:r>
      <w:r>
        <w:br/>
      </w:r>
      <w:r>
        <w:br/>
      </w:r>
      <w:r>
        <w:rPr>
          <w:rStyle w:val="VerbatimChar"/>
        </w:rPr>
        <w:t xml:space="preserve">2.1 Hyperparameters Exploration</w:t>
      </w:r>
      <w:r>
        <w:br/>
      </w:r>
      <w:r>
        <w:br/>
      </w:r>
      <w:r>
        <w:rPr>
          <w:rStyle w:val="VerbatimChar"/>
        </w:rPr>
        <w:t xml:space="preserve">For this project, Support Vector Machine will be hypertuned by adjusting: ['C', 'kernel']. The following chart shows how the accuracy is affected when the hyperparamter(s) are changed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.2 Hypertuning</w:t>
      </w:r>
      <w:r>
        <w:br/>
      </w:r>
      <w:r>
        <w:br/>
      </w:r>
      <w:r>
        <w:rPr>
          <w:rStyle w:val="VerbatimChar"/>
        </w:rPr>
        <w:t xml:space="preserve">GridSearchCV was performed for Support Vector Machine classifier. The optimal value of C was 0.01. The optimal value of kernel was linear. Likewise the accuracy of Support Vector Machine classifier was 73 when the optimized hyperparameter(s) value(s) were used.</w:t>
      </w:r>
    </w:p>
    <w:p>
      <w:pPr>
        <w:pStyle w:val="FirstParagraph"/>
      </w:pPr>
      <w:r>
        <w:drawing>
          <wp:inline>
            <wp:extent cx="5334000" cy="2610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b6557d830316e015c9e0836be17fbd8bec32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4127bc0b0f7e675f26be0318716c79b558ca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3. K-Nearest Neighbors</w:t>
      </w:r>
      <w:r>
        <w:br/>
      </w:r>
      <w:r>
        <w:br/>
      </w:r>
      <w:r>
        <w:rPr>
          <w:rStyle w:val="VerbatimChar"/>
        </w:rPr>
        <w:t xml:space="preserve">3.1 Hyperparameters Exploration</w:t>
      </w:r>
      <w:r>
        <w:br/>
      </w:r>
      <w:r>
        <w:br/>
      </w:r>
      <w:r>
        <w:rPr>
          <w:rStyle w:val="VerbatimChar"/>
        </w:rPr>
        <w:t xml:space="preserve">For this project, K-Nearest Neighbors will be hypertuned by adjusting: ['n_neighbors']. The following chart shows how the accuracy is affected when the hyperparamter(s) are changed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3.2 Hypertuning</w:t>
      </w:r>
      <w:r>
        <w:br/>
      </w:r>
      <w:r>
        <w:br/>
      </w:r>
      <w:r>
        <w:rPr>
          <w:rStyle w:val="VerbatimChar"/>
        </w:rPr>
        <w:t xml:space="preserve">GridSearchCV was performed for K-Nearest Neighbors classifier. The optimal value of n_neighbors was 3. Likewise the accuracy of K-Nearest Neighbors classifier was 74 when the optimized hyperparameter(s) value(s) were used.</w:t>
      </w:r>
    </w:p>
    <w:p>
      <w:pPr>
        <w:pStyle w:val="FirstParagraph"/>
      </w:pPr>
      <w:r>
        <w:drawing>
          <wp:inline>
            <wp:extent cx="5334000" cy="3651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16019241766ebe04310cda11661e282ece71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37d84683e871417e2e50e796d6a8dba0ddc8e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4. Neural Network</w:t>
      </w:r>
      <w:r>
        <w:br/>
      </w:r>
      <w:r>
        <w:br/>
      </w:r>
      <w:r>
        <w:rPr>
          <w:rStyle w:val="VerbatimChar"/>
        </w:rPr>
        <w:t xml:space="preserve">4.1 Hyperparameters Exploration</w:t>
      </w:r>
      <w:r>
        <w:br/>
      </w:r>
      <w:r>
        <w:br/>
      </w:r>
      <w:r>
        <w:rPr>
          <w:rStyle w:val="VerbatimChar"/>
        </w:rPr>
        <w:t xml:space="preserve">For this project, Neural Network will be hypertuned by adjusting: ['hidden_layer_sizes', 'learning_rate_init']. The following chart shows how the accuracy is affected when the hyperparamter(s) are changed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4.2 Hypertuning</w:t>
      </w:r>
      <w:r>
        <w:br/>
      </w:r>
      <w:r>
        <w:br/>
      </w:r>
      <w:r>
        <w:rPr>
          <w:rStyle w:val="VerbatimChar"/>
        </w:rPr>
        <w:t xml:space="preserve">GridSearchCV was performed for Neural Network classifier. The optimal value of hidden_layer_sizes was 81. The optimal value of learning_rate_init was 0.04. Likewise the accuracy of Neural Network classifier was 75 when the optimized hyperparameter(s) value(s) were used.</w:t>
      </w:r>
    </w:p>
    <w:p>
      <w:pPr>
        <w:pStyle w:val="FirstParagraph"/>
      </w:pPr>
      <w:r>
        <w:drawing>
          <wp:inline>
            <wp:extent cx="5334000" cy="360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fc5e5230ceb8d9ab65f733067f4446e61a0c2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008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138668af07a8dab40b39219265e14bfdc32c1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5. Gradient Boosting</w:t>
      </w:r>
      <w:r>
        <w:br/>
      </w:r>
      <w:r>
        <w:br/>
      </w:r>
      <w:r>
        <w:rPr>
          <w:rStyle w:val="VerbatimChar"/>
        </w:rPr>
        <w:t xml:space="preserve">5.1 Hyperparameters Exploration</w:t>
      </w:r>
      <w:r>
        <w:br/>
      </w:r>
      <w:r>
        <w:br/>
      </w:r>
      <w:r>
        <w:rPr>
          <w:rStyle w:val="VerbatimChar"/>
        </w:rPr>
        <w:t xml:space="preserve">For this project, Gradient Boosting will be hypertuned by adjusting: ['max_depth', 'n_estimators']. The following chart shows how the accuracy is affected when the hyperparamter(s) are changed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5.2 Hypertuning</w:t>
      </w:r>
      <w:r>
        <w:br/>
      </w:r>
      <w:r>
        <w:br/>
      </w:r>
      <w:r>
        <w:rPr>
          <w:rStyle w:val="VerbatimChar"/>
        </w:rPr>
        <w:t xml:space="preserve">GridSearchCV was performed for Gradient Boosting classifier. The optimal value of max_depth was 3. The optimal value of n_estimators was 90. Likewise the accuracy of Gradient Boosting classifier was 76 when the optimized hyperparameter(s) value(s) were used.</w:t>
      </w:r>
    </w:p>
    <w:p>
      <w:pPr>
        <w:pStyle w:val="FirstParagraph"/>
      </w:pPr>
      <w:r>
        <w:drawing>
          <wp:inline>
            <wp:extent cx="5334000" cy="3573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c47db3363da68fd39851262cda6b7f48ccaa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4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e2f0b1f149d8e58fbbb6b97a7064cf966424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18:16:15Z</dcterms:created>
  <dcterms:modified xsi:type="dcterms:W3CDTF">2021-02-21T18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